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ax</w:t>
      </w:r>
      <w:r>
        <w:t xml:space="preserve"> </w:t>
      </w:r>
      <w:r>
        <w:t xml:space="preserve">Moro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</w:tbl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ef27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x Moro</dc:creator>
  <dcterms:created xsi:type="dcterms:W3CDTF">2019-02-15T06:31:47Z</dcterms:created>
  <dcterms:modified xsi:type="dcterms:W3CDTF">2019-02-15T06:31:47Z</dcterms:modified>
</cp:coreProperties>
</file>